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A9C36C" w14:textId="3ACE1CAB" w:rsidR="00236F4E" w:rsidRDefault="00236F4E" w:rsidP="00236F4E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29EAA1FA" wp14:editId="2FFDE886">
            <wp:extent cx="1162050" cy="850900"/>
            <wp:effectExtent l="0" t="0" r="0" b="6350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8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AF475" w14:textId="77777777" w:rsidR="00236F4E" w:rsidRPr="00050688" w:rsidRDefault="00236F4E" w:rsidP="0023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50688">
        <w:rPr>
          <w:rFonts w:ascii="Times New Roman" w:hAnsi="Times New Roman" w:cs="Times New Roman"/>
          <w:b/>
          <w:bCs/>
          <w:sz w:val="24"/>
          <w:szCs w:val="24"/>
        </w:rPr>
        <w:t>Illinois Criminal Justice Information Authority</w:t>
      </w:r>
    </w:p>
    <w:p w14:paraId="4AFA050D" w14:textId="76889323" w:rsidR="00236F4E" w:rsidRPr="00050688" w:rsidRDefault="002A09FF" w:rsidP="00236F4E">
      <w:pPr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050688">
        <w:rPr>
          <w:rFonts w:ascii="Times New Roman" w:hAnsi="Times New Roman" w:cs="Times New Roman"/>
          <w:b/>
          <w:bCs/>
          <w:caps/>
          <w:sz w:val="24"/>
          <w:szCs w:val="24"/>
        </w:rPr>
        <w:t>Higher Education in Prison</w:t>
      </w:r>
      <w:r w:rsidR="00E17F8F" w:rsidRPr="00050688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 task force</w:t>
      </w:r>
    </w:p>
    <w:p w14:paraId="7CF3FFDB" w14:textId="36CFC2DB" w:rsidR="00AC531E" w:rsidRPr="00050688" w:rsidRDefault="00F410BD" w:rsidP="003D0A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serves as </w:t>
      </w:r>
      <w:r w:rsidR="00AC531E" w:rsidRPr="00050688">
        <w:rPr>
          <w:rFonts w:ascii="Times New Roman" w:hAnsi="Times New Roman" w:cs="Times New Roman"/>
          <w:sz w:val="24"/>
          <w:szCs w:val="24"/>
        </w:rPr>
        <w:t xml:space="preserve">Public </w:t>
      </w:r>
      <w:r>
        <w:rPr>
          <w:rFonts w:ascii="Times New Roman" w:hAnsi="Times New Roman" w:cs="Times New Roman"/>
          <w:sz w:val="24"/>
          <w:szCs w:val="24"/>
        </w:rPr>
        <w:t>No</w:t>
      </w:r>
      <w:r w:rsidR="00AC531E" w:rsidRPr="00050688">
        <w:rPr>
          <w:rFonts w:ascii="Times New Roman" w:hAnsi="Times New Roman" w:cs="Times New Roman"/>
          <w:sz w:val="24"/>
          <w:szCs w:val="24"/>
        </w:rPr>
        <w:t xml:space="preserve">tice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AC531E" w:rsidRPr="00050688">
        <w:rPr>
          <w:rFonts w:ascii="Times New Roman" w:hAnsi="Times New Roman" w:cs="Times New Roman"/>
          <w:sz w:val="24"/>
          <w:szCs w:val="24"/>
        </w:rPr>
        <w:t xml:space="preserve">the </w:t>
      </w:r>
      <w:r w:rsidR="002A09FF" w:rsidRPr="00050688">
        <w:rPr>
          <w:rFonts w:ascii="Times New Roman" w:hAnsi="Times New Roman" w:cs="Times New Roman"/>
          <w:sz w:val="24"/>
          <w:szCs w:val="24"/>
        </w:rPr>
        <w:t xml:space="preserve">Higher Education in Prison Task </w:t>
      </w:r>
      <w:r>
        <w:rPr>
          <w:rFonts w:ascii="Times New Roman" w:hAnsi="Times New Roman" w:cs="Times New Roman"/>
          <w:sz w:val="24"/>
          <w:szCs w:val="24"/>
        </w:rPr>
        <w:t>F</w:t>
      </w:r>
      <w:r w:rsidR="002A09FF" w:rsidRPr="00050688">
        <w:rPr>
          <w:rFonts w:ascii="Times New Roman" w:hAnsi="Times New Roman" w:cs="Times New Roman"/>
          <w:sz w:val="24"/>
          <w:szCs w:val="24"/>
        </w:rPr>
        <w:t>orce</w:t>
      </w:r>
      <w:r>
        <w:rPr>
          <w:rFonts w:ascii="Times New Roman" w:hAnsi="Times New Roman" w:cs="Times New Roman"/>
          <w:sz w:val="24"/>
          <w:szCs w:val="24"/>
        </w:rPr>
        <w:t xml:space="preserve">’s Regular Meeting to be held at the date, time and location set forth below.  </w:t>
      </w:r>
      <w:r w:rsidR="00AC531E" w:rsidRPr="00050688">
        <w:rPr>
          <w:rFonts w:ascii="Times New Roman" w:hAnsi="Times New Roman" w:cs="Times New Roman"/>
          <w:sz w:val="24"/>
          <w:szCs w:val="24"/>
        </w:rPr>
        <w:t>All interested parties are invited to attend and will be given the opportunity for public comment.</w:t>
      </w:r>
    </w:p>
    <w:p w14:paraId="67F17DBD" w14:textId="77777777" w:rsidR="00B934C5" w:rsidRPr="00050688" w:rsidRDefault="00B934C5" w:rsidP="00AC531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FC1E3F" w14:textId="77777777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050688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Date and Time</w:t>
      </w:r>
    </w:p>
    <w:p w14:paraId="7D2154FD" w14:textId="363B0BAA" w:rsidR="00050688" w:rsidRPr="00050688" w:rsidRDefault="00A33ED6" w:rsidP="0005068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ursday</w:t>
      </w:r>
      <w:r w:rsidR="00F87DF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87DFB">
        <w:rPr>
          <w:rFonts w:ascii="Times New Roman" w:hAnsi="Times New Roman" w:cs="Times New Roman"/>
          <w:sz w:val="24"/>
          <w:szCs w:val="24"/>
        </w:rPr>
        <w:t xml:space="preserve">July </w:t>
      </w:r>
      <w:r w:rsidR="00F41D9C">
        <w:rPr>
          <w:rFonts w:ascii="Times New Roman" w:hAnsi="Times New Roman" w:cs="Times New Roman"/>
          <w:sz w:val="24"/>
          <w:szCs w:val="24"/>
        </w:rPr>
        <w:t>21</w:t>
      </w:r>
      <w:r w:rsidR="00050688" w:rsidRPr="00050688">
        <w:rPr>
          <w:rFonts w:ascii="Times New Roman" w:hAnsi="Times New Roman" w:cs="Times New Roman"/>
          <w:sz w:val="24"/>
          <w:szCs w:val="24"/>
        </w:rPr>
        <w:t>, 2022</w:t>
      </w:r>
    </w:p>
    <w:p w14:paraId="02C662A7" w14:textId="00982096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50688">
        <w:rPr>
          <w:rFonts w:ascii="Times New Roman" w:hAnsi="Times New Roman" w:cs="Times New Roman"/>
          <w:sz w:val="24"/>
          <w:szCs w:val="24"/>
        </w:rPr>
        <w:t>1</w:t>
      </w:r>
      <w:r w:rsidR="00A33ED6">
        <w:rPr>
          <w:rFonts w:ascii="Times New Roman" w:hAnsi="Times New Roman" w:cs="Times New Roman"/>
          <w:sz w:val="24"/>
          <w:szCs w:val="24"/>
        </w:rPr>
        <w:t>2</w:t>
      </w:r>
      <w:r w:rsidRPr="00050688">
        <w:rPr>
          <w:rFonts w:ascii="Times New Roman" w:hAnsi="Times New Roman" w:cs="Times New Roman"/>
          <w:sz w:val="24"/>
          <w:szCs w:val="24"/>
        </w:rPr>
        <w:t>:00</w:t>
      </w:r>
      <w:r w:rsidR="006F6736">
        <w:rPr>
          <w:rFonts w:ascii="Times New Roman" w:hAnsi="Times New Roman" w:cs="Times New Roman"/>
          <w:sz w:val="24"/>
          <w:szCs w:val="24"/>
        </w:rPr>
        <w:t xml:space="preserve"> </w:t>
      </w:r>
      <w:r w:rsidR="00A33ED6">
        <w:rPr>
          <w:rFonts w:ascii="Times New Roman" w:hAnsi="Times New Roman" w:cs="Times New Roman"/>
          <w:sz w:val="24"/>
          <w:szCs w:val="24"/>
        </w:rPr>
        <w:t>P</w:t>
      </w:r>
      <w:r w:rsidRPr="00050688">
        <w:rPr>
          <w:rFonts w:ascii="Times New Roman" w:hAnsi="Times New Roman" w:cs="Times New Roman"/>
          <w:sz w:val="24"/>
          <w:szCs w:val="24"/>
        </w:rPr>
        <w:t>M–1:</w:t>
      </w:r>
      <w:r w:rsidR="00FC191D">
        <w:rPr>
          <w:rFonts w:ascii="Times New Roman" w:hAnsi="Times New Roman" w:cs="Times New Roman"/>
          <w:sz w:val="24"/>
          <w:szCs w:val="24"/>
        </w:rPr>
        <w:t>3</w:t>
      </w:r>
      <w:r w:rsidRPr="00050688">
        <w:rPr>
          <w:rFonts w:ascii="Times New Roman" w:hAnsi="Times New Roman" w:cs="Times New Roman"/>
          <w:sz w:val="24"/>
          <w:szCs w:val="24"/>
        </w:rPr>
        <w:t>0</w:t>
      </w:r>
      <w:r w:rsidR="006F6736">
        <w:rPr>
          <w:rFonts w:ascii="Times New Roman" w:hAnsi="Times New Roman" w:cs="Times New Roman"/>
          <w:sz w:val="24"/>
          <w:szCs w:val="24"/>
        </w:rPr>
        <w:t xml:space="preserve"> </w:t>
      </w:r>
      <w:r w:rsidR="00A33ED6">
        <w:rPr>
          <w:rFonts w:ascii="Times New Roman" w:hAnsi="Times New Roman" w:cs="Times New Roman"/>
          <w:sz w:val="24"/>
          <w:szCs w:val="24"/>
        </w:rPr>
        <w:t>P</w:t>
      </w:r>
      <w:r w:rsidRPr="00050688">
        <w:rPr>
          <w:rFonts w:ascii="Times New Roman" w:hAnsi="Times New Roman" w:cs="Times New Roman"/>
          <w:sz w:val="24"/>
          <w:szCs w:val="24"/>
        </w:rPr>
        <w:t>M</w:t>
      </w:r>
    </w:p>
    <w:p w14:paraId="0FC35426" w14:textId="77777777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37FE11D" w14:textId="77777777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050688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Location</w:t>
      </w:r>
    </w:p>
    <w:p w14:paraId="6BEC05ED" w14:textId="77777777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50688">
        <w:rPr>
          <w:rFonts w:ascii="Times New Roman" w:hAnsi="Times New Roman" w:cs="Times New Roman"/>
          <w:sz w:val="24"/>
          <w:szCs w:val="24"/>
        </w:rPr>
        <w:t>Videoconference/Teleconference</w:t>
      </w:r>
    </w:p>
    <w:p w14:paraId="7E447A1E" w14:textId="723DA64A" w:rsidR="0049591E" w:rsidRPr="00050688" w:rsidRDefault="0049591E" w:rsidP="00050688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14:paraId="42216576" w14:textId="423F995A" w:rsidR="00050688" w:rsidRPr="00050688" w:rsidRDefault="00050688" w:rsidP="0005068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  <w:u w:val="single"/>
        </w:rPr>
      </w:pPr>
      <w:r w:rsidRPr="00050688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  <w:u w:val="single"/>
        </w:rPr>
        <w:t>Dial-In Information</w:t>
      </w:r>
    </w:p>
    <w:p w14:paraId="1CEAEEE9" w14:textId="7BDC129E" w:rsidR="00050688" w:rsidRPr="00050688" w:rsidRDefault="00050688" w:rsidP="0005068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single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495"/>
        <w:gridCol w:w="5495"/>
      </w:tblGrid>
      <w:tr w:rsidR="00050688" w14:paraId="327DA517" w14:textId="77777777" w:rsidTr="00050688">
        <w:tc>
          <w:tcPr>
            <w:tcW w:w="5495" w:type="dxa"/>
          </w:tcPr>
          <w:p w14:paraId="6CE3E364" w14:textId="154148AA" w:rsidR="00050688" w:rsidRDefault="00050688" w:rsidP="00050688">
            <w:pPr>
              <w:spacing w:line="240" w:lineRule="auto"/>
              <w:jc w:val="center"/>
              <w:rPr>
                <w:b/>
                <w:bCs/>
                <w:spacing w:val="-1"/>
                <w:sz w:val="24"/>
                <w:szCs w:val="24"/>
                <w:u w:val="single"/>
              </w:rPr>
            </w:pPr>
            <w:r>
              <w:rPr>
                <w:b/>
                <w:bCs/>
                <w:spacing w:val="-1"/>
                <w:sz w:val="24"/>
                <w:szCs w:val="24"/>
                <w:u w:val="single"/>
              </w:rPr>
              <w:t>Videoconference</w:t>
            </w:r>
          </w:p>
        </w:tc>
        <w:tc>
          <w:tcPr>
            <w:tcW w:w="5495" w:type="dxa"/>
          </w:tcPr>
          <w:p w14:paraId="7D975AA7" w14:textId="2EFA0568" w:rsidR="00050688" w:rsidRDefault="00050688" w:rsidP="00050688">
            <w:pPr>
              <w:spacing w:line="240" w:lineRule="auto"/>
              <w:jc w:val="center"/>
              <w:rPr>
                <w:b/>
                <w:bCs/>
                <w:spacing w:val="-1"/>
                <w:sz w:val="24"/>
                <w:szCs w:val="24"/>
                <w:u w:val="single"/>
              </w:rPr>
            </w:pPr>
            <w:r>
              <w:rPr>
                <w:b/>
                <w:bCs/>
                <w:spacing w:val="-1"/>
                <w:sz w:val="24"/>
                <w:szCs w:val="24"/>
                <w:u w:val="single"/>
              </w:rPr>
              <w:t>Teleconference</w:t>
            </w:r>
          </w:p>
        </w:tc>
      </w:tr>
      <w:tr w:rsidR="00050688" w14:paraId="6670C450" w14:textId="77777777" w:rsidTr="00050688">
        <w:tc>
          <w:tcPr>
            <w:tcW w:w="5495" w:type="dxa"/>
            <w:vMerge w:val="restart"/>
          </w:tcPr>
          <w:p w14:paraId="47B21B05" w14:textId="77777777" w:rsidR="00050688" w:rsidRDefault="00050688" w:rsidP="00050688">
            <w:pPr>
              <w:jc w:val="center"/>
              <w:rPr>
                <w:sz w:val="22"/>
              </w:rPr>
            </w:pPr>
            <w:r w:rsidRPr="5A6F4B01">
              <w:rPr>
                <w:sz w:val="22"/>
              </w:rPr>
              <w:t>Videoconference information will be shared</w:t>
            </w:r>
          </w:p>
          <w:p w14:paraId="193336E7" w14:textId="7393902A" w:rsidR="00050688" w:rsidRDefault="00050688" w:rsidP="00050688">
            <w:pPr>
              <w:spacing w:line="240" w:lineRule="auto"/>
              <w:jc w:val="center"/>
              <w:rPr>
                <w:b/>
                <w:bCs/>
                <w:spacing w:val="-1"/>
                <w:sz w:val="24"/>
                <w:szCs w:val="24"/>
                <w:u w:val="single"/>
              </w:rPr>
            </w:pPr>
            <w:r w:rsidRPr="5A6F4B01">
              <w:rPr>
                <w:sz w:val="22"/>
              </w:rPr>
              <w:t xml:space="preserve">with </w:t>
            </w:r>
            <w:r w:rsidR="003D0A58">
              <w:rPr>
                <w:sz w:val="22"/>
              </w:rPr>
              <w:t>HEP Task Force</w:t>
            </w:r>
            <w:r>
              <w:rPr>
                <w:sz w:val="22"/>
              </w:rPr>
              <w:t xml:space="preserve"> members</w:t>
            </w:r>
            <w:r w:rsidRPr="5A6F4B01">
              <w:rPr>
                <w:sz w:val="22"/>
              </w:rPr>
              <w:t xml:space="preserve"> separately.</w:t>
            </w:r>
          </w:p>
        </w:tc>
        <w:tc>
          <w:tcPr>
            <w:tcW w:w="5495" w:type="dxa"/>
          </w:tcPr>
          <w:p w14:paraId="5CCE03B3" w14:textId="34B7ACEE" w:rsidR="00050688" w:rsidRPr="003D0A58" w:rsidRDefault="003D0A58" w:rsidP="003D0A58">
            <w:pPr>
              <w:spacing w:line="240" w:lineRule="auto"/>
              <w:jc w:val="both"/>
              <w:rPr>
                <w:spacing w:val="-1"/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 xml:space="preserve">Phone Number: </w:t>
            </w:r>
            <w:r w:rsidR="00616D2B" w:rsidRPr="00616D2B">
              <w:rPr>
                <w:color w:val="121212"/>
                <w:sz w:val="24"/>
                <w:szCs w:val="24"/>
                <w:shd w:val="clear" w:color="auto" w:fill="F7F7F7"/>
              </w:rPr>
              <w:t>1-312-535-8110 United States Toll (Chicago)</w:t>
            </w:r>
          </w:p>
        </w:tc>
      </w:tr>
      <w:tr w:rsidR="00050688" w14:paraId="01C78A6E" w14:textId="77777777" w:rsidTr="00050688">
        <w:tc>
          <w:tcPr>
            <w:tcW w:w="5495" w:type="dxa"/>
            <w:vMerge/>
          </w:tcPr>
          <w:p w14:paraId="13936375" w14:textId="77777777" w:rsidR="00050688" w:rsidRDefault="00050688" w:rsidP="00050688">
            <w:pPr>
              <w:spacing w:line="240" w:lineRule="auto"/>
              <w:jc w:val="center"/>
              <w:rPr>
                <w:b/>
                <w:bCs/>
                <w:spacing w:val="-1"/>
                <w:sz w:val="24"/>
                <w:szCs w:val="24"/>
                <w:u w:val="single"/>
              </w:rPr>
            </w:pPr>
          </w:p>
        </w:tc>
        <w:tc>
          <w:tcPr>
            <w:tcW w:w="5495" w:type="dxa"/>
          </w:tcPr>
          <w:p w14:paraId="4F2C771F" w14:textId="77777777" w:rsidR="00F41D9C" w:rsidRDefault="00201161" w:rsidP="00201161">
            <w:pPr>
              <w:spacing w:line="240" w:lineRule="auto"/>
              <w:jc w:val="both"/>
              <w:rPr>
                <w:spacing w:val="-1"/>
                <w:sz w:val="24"/>
                <w:szCs w:val="24"/>
              </w:rPr>
            </w:pPr>
            <w:r w:rsidRPr="00201161">
              <w:rPr>
                <w:spacing w:val="-1"/>
                <w:sz w:val="24"/>
                <w:szCs w:val="24"/>
              </w:rPr>
              <w:t xml:space="preserve">Meeting number (access code): </w:t>
            </w:r>
            <w:r w:rsidR="00F41D9C" w:rsidRPr="00F41D9C">
              <w:rPr>
                <w:spacing w:val="-1"/>
                <w:sz w:val="24"/>
                <w:szCs w:val="24"/>
              </w:rPr>
              <w:t xml:space="preserve">2456 389 7415 </w:t>
            </w:r>
          </w:p>
          <w:p w14:paraId="185B4DE2" w14:textId="0F26430A" w:rsidR="00050688" w:rsidRPr="003D0A58" w:rsidRDefault="00201161" w:rsidP="00201161">
            <w:pPr>
              <w:spacing w:line="240" w:lineRule="auto"/>
              <w:jc w:val="both"/>
              <w:rPr>
                <w:spacing w:val="-1"/>
                <w:sz w:val="24"/>
                <w:szCs w:val="24"/>
              </w:rPr>
            </w:pPr>
            <w:r w:rsidRPr="00201161">
              <w:rPr>
                <w:spacing w:val="-1"/>
                <w:sz w:val="24"/>
                <w:szCs w:val="24"/>
              </w:rPr>
              <w:t xml:space="preserve">Meeting password: </w:t>
            </w:r>
            <w:r w:rsidR="00F41D9C" w:rsidRPr="00F41D9C">
              <w:rPr>
                <w:spacing w:val="-1"/>
                <w:sz w:val="24"/>
                <w:szCs w:val="24"/>
              </w:rPr>
              <w:t>umNFBihs563</w:t>
            </w:r>
            <w:r w:rsidRPr="00201161">
              <w:rPr>
                <w:spacing w:val="-1"/>
                <w:sz w:val="24"/>
                <w:szCs w:val="24"/>
              </w:rPr>
              <w:t xml:space="preserve">  </w:t>
            </w:r>
          </w:p>
        </w:tc>
      </w:tr>
    </w:tbl>
    <w:p w14:paraId="40C2DB0A" w14:textId="77777777" w:rsidR="00236F4E" w:rsidRDefault="00236F4E" w:rsidP="00236F4E">
      <w:pPr>
        <w:jc w:val="center"/>
        <w:rPr>
          <w:rFonts w:ascii="Arial" w:hAnsi="Arial" w:cs="Arial"/>
          <w:sz w:val="24"/>
          <w:szCs w:val="24"/>
        </w:rPr>
      </w:pPr>
    </w:p>
    <w:p w14:paraId="56D1D635" w14:textId="77777777" w:rsidR="00B934C5" w:rsidRPr="00B934C5" w:rsidRDefault="00B934C5" w:rsidP="00B934C5">
      <w:pPr>
        <w:widowControl w:val="0"/>
        <w:spacing w:after="0" w:line="240" w:lineRule="auto"/>
        <w:ind w:left="4350" w:right="4349"/>
        <w:jc w:val="center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ETING</w:t>
      </w:r>
      <w:r w:rsidRPr="00B934C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GENDA</w:t>
      </w:r>
    </w:p>
    <w:p w14:paraId="4B139D9F" w14:textId="77777777" w:rsidR="00B934C5" w:rsidRPr="00B934C5" w:rsidRDefault="00B934C5" w:rsidP="00B934C5">
      <w:pPr>
        <w:widowControl w:val="0"/>
        <w:spacing w:before="7"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A92CBF4" w14:textId="77777777" w:rsidR="00B934C5" w:rsidRPr="00B31F78" w:rsidRDefault="00B934C5" w:rsidP="00B934C5">
      <w:pPr>
        <w:widowControl w:val="0"/>
        <w:numPr>
          <w:ilvl w:val="0"/>
          <w:numId w:val="4"/>
        </w:numPr>
        <w:tabs>
          <w:tab w:val="left" w:pos="1181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1F78">
        <w:rPr>
          <w:rFonts w:ascii="Times New Roman" w:eastAsia="Times New Roman" w:hAnsi="Times New Roman" w:cs="Times New Roman"/>
          <w:spacing w:val="-1"/>
          <w:sz w:val="24"/>
          <w:szCs w:val="24"/>
        </w:rPr>
        <w:t>Call</w:t>
      </w:r>
      <w:r w:rsidRPr="00B31F78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 w:rsidRPr="00B31F78">
        <w:rPr>
          <w:rFonts w:ascii="Times New Roman" w:eastAsia="Times New Roman" w:hAnsi="Times New Roman" w:cs="Times New Roman"/>
          <w:spacing w:val="-1"/>
          <w:sz w:val="24"/>
          <w:szCs w:val="24"/>
        </w:rPr>
        <w:t>Order and</w:t>
      </w:r>
      <w:r w:rsidRPr="00B31F78">
        <w:rPr>
          <w:rFonts w:ascii="Times New Roman" w:eastAsia="Times New Roman" w:hAnsi="Times New Roman" w:cs="Times New Roman"/>
          <w:sz w:val="24"/>
          <w:szCs w:val="24"/>
        </w:rPr>
        <w:t xml:space="preserve"> Roll </w:t>
      </w:r>
      <w:r w:rsidRPr="00B31F78">
        <w:rPr>
          <w:rFonts w:ascii="Times New Roman" w:eastAsia="Times New Roman" w:hAnsi="Times New Roman" w:cs="Times New Roman"/>
          <w:spacing w:val="-1"/>
          <w:sz w:val="24"/>
          <w:szCs w:val="24"/>
        </w:rPr>
        <w:t>Call</w:t>
      </w:r>
    </w:p>
    <w:p w14:paraId="106744EB" w14:textId="7532C9B2" w:rsidR="00F21B21" w:rsidRDefault="00F21B21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2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ld Business</w:t>
      </w:r>
    </w:p>
    <w:p w14:paraId="2A7EE0C7" w14:textId="202E7212" w:rsidR="00FC191D" w:rsidRDefault="00FC191D" w:rsidP="00FC191D">
      <w:pPr>
        <w:pStyle w:val="ListParagraph"/>
        <w:numPr>
          <w:ilvl w:val="1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FC191D">
        <w:rPr>
          <w:rFonts w:ascii="Times New Roman" w:eastAsia="Times New Roman" w:hAnsi="Times New Roman" w:cs="Times New Roman"/>
          <w:sz w:val="24"/>
          <w:szCs w:val="24"/>
        </w:rPr>
        <w:t xml:space="preserve">Approval of the </w:t>
      </w:r>
      <w:r w:rsidR="00AD1F68">
        <w:rPr>
          <w:rFonts w:ascii="Times New Roman" w:eastAsia="Times New Roman" w:hAnsi="Times New Roman" w:cs="Times New Roman"/>
          <w:sz w:val="24"/>
          <w:szCs w:val="24"/>
        </w:rPr>
        <w:t xml:space="preserve">Agenda for </w:t>
      </w:r>
      <w:r w:rsidR="00F87DFB">
        <w:rPr>
          <w:rFonts w:ascii="Times New Roman" w:eastAsia="Times New Roman" w:hAnsi="Times New Roman" w:cs="Times New Roman"/>
          <w:sz w:val="24"/>
          <w:szCs w:val="24"/>
        </w:rPr>
        <w:t xml:space="preserve">July </w:t>
      </w:r>
      <w:r w:rsidR="00F41D9C">
        <w:rPr>
          <w:rFonts w:ascii="Times New Roman" w:eastAsia="Times New Roman" w:hAnsi="Times New Roman" w:cs="Times New Roman"/>
          <w:sz w:val="24"/>
          <w:szCs w:val="24"/>
        </w:rPr>
        <w:t>21</w:t>
      </w:r>
      <w:r w:rsidR="00AD1F68">
        <w:rPr>
          <w:rFonts w:ascii="Times New Roman" w:eastAsia="Times New Roman" w:hAnsi="Times New Roman" w:cs="Times New Roman"/>
          <w:sz w:val="24"/>
          <w:szCs w:val="24"/>
        </w:rPr>
        <w:t>, 2022</w:t>
      </w:r>
      <w:r w:rsidR="008E2BB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E96668C" w14:textId="7CBCE547" w:rsidR="00B934C5" w:rsidRDefault="00B934C5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2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1F7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New </w:t>
      </w:r>
      <w:r w:rsidRPr="00B31F78">
        <w:rPr>
          <w:rFonts w:ascii="Times New Roman" w:eastAsia="Times New Roman" w:hAnsi="Times New Roman" w:cs="Times New Roman"/>
          <w:sz w:val="24"/>
          <w:szCs w:val="24"/>
        </w:rPr>
        <w:t>Business</w:t>
      </w:r>
    </w:p>
    <w:p w14:paraId="306A1606" w14:textId="50B2E2CD" w:rsidR="00A33ED6" w:rsidRDefault="00F41D9C" w:rsidP="00EA55B2">
      <w:pPr>
        <w:numPr>
          <w:ilvl w:val="1"/>
          <w:numId w:val="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L HEP Votes on Final Recommendations</w:t>
      </w:r>
    </w:p>
    <w:p w14:paraId="79B3A39E" w14:textId="3DCB4775" w:rsidR="00F41D9C" w:rsidRDefault="00F41D9C" w:rsidP="00EA55B2">
      <w:pPr>
        <w:numPr>
          <w:ilvl w:val="1"/>
          <w:numId w:val="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Q&amp;A about final report</w:t>
      </w:r>
    </w:p>
    <w:p w14:paraId="1E814DD4" w14:textId="1795301E" w:rsidR="00C2456C" w:rsidRDefault="00C2456C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18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mber Updates</w:t>
      </w:r>
    </w:p>
    <w:p w14:paraId="4B3889C9" w14:textId="15A2B834" w:rsidR="00B934C5" w:rsidRPr="00B934C5" w:rsidRDefault="00B934C5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18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z w:val="24"/>
          <w:szCs w:val="24"/>
        </w:rPr>
        <w:t>Public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omment</w:t>
      </w:r>
    </w:p>
    <w:p w14:paraId="530ABFBB" w14:textId="77777777" w:rsidR="00B934C5" w:rsidRPr="00B934C5" w:rsidRDefault="00B934C5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38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Adjournment</w:t>
      </w:r>
    </w:p>
    <w:p w14:paraId="5E6A4F5C" w14:textId="77777777" w:rsidR="00B934C5" w:rsidRPr="00B934C5" w:rsidRDefault="00B934C5" w:rsidP="00B934C5">
      <w:pPr>
        <w:widowControl w:val="0"/>
        <w:spacing w:after="0" w:line="240" w:lineRule="auto"/>
        <w:rPr>
          <w:rFonts w:ascii="Calibri" w:eastAsia="Calibri" w:hAnsi="Calibri" w:cs="Times New Roman"/>
        </w:rPr>
        <w:sectPr w:rsidR="00B934C5" w:rsidRPr="00B934C5" w:rsidSect="00B934C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0" w:right="620" w:bottom="0" w:left="620" w:header="720" w:footer="720" w:gutter="0"/>
          <w:cols w:space="720"/>
        </w:sectPr>
      </w:pPr>
    </w:p>
    <w:p w14:paraId="2F7361E0" w14:textId="77777777" w:rsidR="00B934C5" w:rsidRPr="00B934C5" w:rsidRDefault="00B934C5" w:rsidP="00B934C5">
      <w:pPr>
        <w:widowControl w:val="0"/>
        <w:spacing w:before="39" w:after="0" w:line="240" w:lineRule="auto"/>
        <w:ind w:left="4080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lastRenderedPageBreak/>
        <w:t>WebEx</w:t>
      </w:r>
      <w:r w:rsidRPr="00B934C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Log-In</w:t>
      </w:r>
      <w:r w:rsidRPr="00B934C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Information</w:t>
      </w:r>
    </w:p>
    <w:p w14:paraId="787EA5F7" w14:textId="77777777" w:rsidR="00B934C5" w:rsidRPr="00B934C5" w:rsidRDefault="00B934C5" w:rsidP="00B934C5">
      <w:pPr>
        <w:widowControl w:val="0"/>
        <w:spacing w:before="137" w:after="0" w:line="361" w:lineRule="auto"/>
        <w:ind w:left="100" w:right="3408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z w:val="24"/>
          <w:szCs w:val="24"/>
        </w:rPr>
        <w:t>If</w:t>
      </w:r>
      <w:r w:rsidRPr="00B934C5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you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received</w:t>
      </w:r>
      <w:r w:rsidRPr="00B934C5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meeting</w:t>
      </w:r>
      <w:r w:rsidRPr="00B934C5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invite,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click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“join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meeting”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>in the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>invite.</w:t>
      </w:r>
      <w:r w:rsidRPr="00B934C5"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To join without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an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invite:</w:t>
      </w:r>
    </w:p>
    <w:p w14:paraId="2DB1DB89" w14:textId="77777777" w:rsidR="00B934C5" w:rsidRPr="00B934C5" w:rsidRDefault="00B934C5" w:rsidP="00B934C5">
      <w:pPr>
        <w:widowControl w:val="0"/>
        <w:numPr>
          <w:ilvl w:val="0"/>
          <w:numId w:val="3"/>
        </w:numPr>
        <w:tabs>
          <w:tab w:val="left" w:pos="821"/>
        </w:tabs>
        <w:spacing w:before="2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Navigate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hyperlink r:id="rId15">
        <w:r w:rsidRPr="00B934C5">
          <w:rPr>
            <w:rFonts w:ascii="Times New Roman" w:eastAsia="Times New Roman" w:hAnsi="Times New Roman" w:cs="Times New Roman"/>
            <w:color w:val="0462C1"/>
            <w:spacing w:val="-1"/>
            <w:sz w:val="24"/>
            <w:szCs w:val="24"/>
            <w:u w:val="single" w:color="0462C1"/>
          </w:rPr>
          <w:t>www.webex.com</w:t>
        </w:r>
      </w:hyperlink>
    </w:p>
    <w:p w14:paraId="46FD89CB" w14:textId="3A7912BE" w:rsidR="00534005" w:rsidRPr="00534005" w:rsidRDefault="00534005" w:rsidP="00534005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534005">
        <w:rPr>
          <w:rFonts w:ascii="Times New Roman" w:eastAsia="Times New Roman" w:hAnsi="Times New Roman" w:cs="Times New Roman"/>
          <w:sz w:val="24"/>
          <w:szCs w:val="24"/>
        </w:rPr>
        <w:t xml:space="preserve">https://illinois.webex.com/illinois/j.php?MTID=m7aa7cac249c061f439ac6aa800cd1588 </w:t>
      </w:r>
    </w:p>
    <w:p w14:paraId="1B3FD257" w14:textId="49E0A68A" w:rsidR="00B934C5" w:rsidRPr="00B934C5" w:rsidRDefault="00B934C5" w:rsidP="00B934C5">
      <w:pPr>
        <w:widowControl w:val="0"/>
        <w:numPr>
          <w:ilvl w:val="0"/>
          <w:numId w:val="3"/>
        </w:numPr>
        <w:tabs>
          <w:tab w:val="left" w:pos="821"/>
        </w:tabs>
        <w:spacing w:before="139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Click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“join”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button on the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upper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right-hand</w:t>
      </w:r>
      <w:r w:rsidRPr="00B934C5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corner</w:t>
      </w:r>
    </w:p>
    <w:p w14:paraId="3CF20301" w14:textId="054EECF7" w:rsidR="00616D2B" w:rsidRPr="00616D2B" w:rsidRDefault="00B934C5" w:rsidP="009C5CB7">
      <w:pPr>
        <w:widowControl w:val="0"/>
        <w:numPr>
          <w:ilvl w:val="0"/>
          <w:numId w:val="3"/>
        </w:numPr>
        <w:tabs>
          <w:tab w:val="left" w:pos="821"/>
        </w:tabs>
        <w:spacing w:before="139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Enter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 w:rsidRPr="00616D2B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meeting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number: </w:t>
      </w:r>
    </w:p>
    <w:p w14:paraId="78F08787" w14:textId="69437267" w:rsidR="00B934C5" w:rsidRPr="00616D2B" w:rsidRDefault="00B934C5" w:rsidP="009C5CB7">
      <w:pPr>
        <w:widowControl w:val="0"/>
        <w:numPr>
          <w:ilvl w:val="0"/>
          <w:numId w:val="3"/>
        </w:numPr>
        <w:tabs>
          <w:tab w:val="left" w:pos="821"/>
        </w:tabs>
        <w:spacing w:before="139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Enter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your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name,</w:t>
      </w:r>
      <w:r w:rsidRPr="00616D2B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e-mail</w:t>
      </w:r>
      <w:r w:rsidRPr="00616D2B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address,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and meeting password:</w:t>
      </w:r>
      <w:r w:rsidRPr="00616D2B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</w:p>
    <w:p w14:paraId="3E8C3CCE" w14:textId="08CEC8E0" w:rsidR="00B934C5" w:rsidRPr="00B934C5" w:rsidRDefault="00B934C5" w:rsidP="00B934C5">
      <w:pPr>
        <w:widowControl w:val="0"/>
        <w:numPr>
          <w:ilvl w:val="0"/>
          <w:numId w:val="3"/>
        </w:numPr>
        <w:tabs>
          <w:tab w:val="left" w:pos="821"/>
        </w:tabs>
        <w:spacing w:before="13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Click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D706D7"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>join</w:t>
      </w:r>
      <w:r w:rsidR="00D706D7"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butt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</w:p>
    <w:sectPr w:rsidR="00B934C5" w:rsidRPr="00B934C5" w:rsidSect="001217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3E90AC" w14:textId="77777777" w:rsidR="00F770BE" w:rsidRDefault="00F770BE" w:rsidP="00796CAB">
      <w:pPr>
        <w:spacing w:after="0" w:line="240" w:lineRule="auto"/>
      </w:pPr>
      <w:r>
        <w:separator/>
      </w:r>
    </w:p>
  </w:endnote>
  <w:endnote w:type="continuationSeparator" w:id="0">
    <w:p w14:paraId="10FD4116" w14:textId="77777777" w:rsidR="00F770BE" w:rsidRDefault="00F770BE" w:rsidP="00796C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AC993" w14:textId="77777777" w:rsidR="00796CAB" w:rsidRDefault="00796C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34C526" w14:textId="77777777" w:rsidR="00796CAB" w:rsidRDefault="00796C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56D230" w14:textId="77777777" w:rsidR="00796CAB" w:rsidRDefault="00796C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B5DA63" w14:textId="77777777" w:rsidR="00F770BE" w:rsidRDefault="00F770BE" w:rsidP="00796CAB">
      <w:pPr>
        <w:spacing w:after="0" w:line="240" w:lineRule="auto"/>
      </w:pPr>
      <w:r>
        <w:separator/>
      </w:r>
    </w:p>
  </w:footnote>
  <w:footnote w:type="continuationSeparator" w:id="0">
    <w:p w14:paraId="41B74D83" w14:textId="77777777" w:rsidR="00F770BE" w:rsidRDefault="00F770BE" w:rsidP="00796C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9FD865" w14:textId="77777777" w:rsidR="00796CAB" w:rsidRDefault="00796C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6E835" w14:textId="65637D90" w:rsidR="00796CAB" w:rsidRDefault="00796C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FB79B9" w14:textId="77777777" w:rsidR="00796CAB" w:rsidRDefault="00796C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A8508C"/>
    <w:multiLevelType w:val="hybridMultilevel"/>
    <w:tmpl w:val="E7CC2D68"/>
    <w:lvl w:ilvl="0" w:tplc="04090013">
      <w:start w:val="1"/>
      <w:numFmt w:val="upperRoman"/>
      <w:lvlText w:val="%1."/>
      <w:lvlJc w:val="right"/>
      <w:pPr>
        <w:ind w:left="118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900" w:hanging="360"/>
      </w:pPr>
      <w:rPr>
        <w:rFonts w:hint="default"/>
        <w:sz w:val="22"/>
        <w:szCs w:val="22"/>
      </w:rPr>
    </w:lvl>
    <w:lvl w:ilvl="2" w:tplc="DD3863D2">
      <w:start w:val="1"/>
      <w:numFmt w:val="bullet"/>
      <w:lvlText w:val="•"/>
      <w:lvlJc w:val="left"/>
      <w:pPr>
        <w:ind w:left="2911" w:hanging="360"/>
      </w:pPr>
      <w:rPr>
        <w:rFonts w:hint="default"/>
      </w:rPr>
    </w:lvl>
    <w:lvl w:ilvl="3" w:tplc="0D3E7A9E">
      <w:start w:val="1"/>
      <w:numFmt w:val="bullet"/>
      <w:lvlText w:val="•"/>
      <w:lvlJc w:val="left"/>
      <w:pPr>
        <w:ind w:left="3922" w:hanging="360"/>
      </w:pPr>
      <w:rPr>
        <w:rFonts w:hint="default"/>
      </w:rPr>
    </w:lvl>
    <w:lvl w:ilvl="4" w:tplc="5B7ACCFA">
      <w:start w:val="1"/>
      <w:numFmt w:val="bullet"/>
      <w:lvlText w:val="•"/>
      <w:lvlJc w:val="left"/>
      <w:pPr>
        <w:ind w:left="4933" w:hanging="360"/>
      </w:pPr>
      <w:rPr>
        <w:rFonts w:hint="default"/>
      </w:rPr>
    </w:lvl>
    <w:lvl w:ilvl="5" w:tplc="0BA8899E">
      <w:start w:val="1"/>
      <w:numFmt w:val="bullet"/>
      <w:lvlText w:val="•"/>
      <w:lvlJc w:val="left"/>
      <w:pPr>
        <w:ind w:left="5944" w:hanging="360"/>
      </w:pPr>
      <w:rPr>
        <w:rFonts w:hint="default"/>
      </w:rPr>
    </w:lvl>
    <w:lvl w:ilvl="6" w:tplc="E3C46A38">
      <w:start w:val="1"/>
      <w:numFmt w:val="bullet"/>
      <w:lvlText w:val="•"/>
      <w:lvlJc w:val="left"/>
      <w:pPr>
        <w:ind w:left="6955" w:hanging="360"/>
      </w:pPr>
      <w:rPr>
        <w:rFonts w:hint="default"/>
      </w:rPr>
    </w:lvl>
    <w:lvl w:ilvl="7" w:tplc="83FCDAFA">
      <w:start w:val="1"/>
      <w:numFmt w:val="bullet"/>
      <w:lvlText w:val="•"/>
      <w:lvlJc w:val="left"/>
      <w:pPr>
        <w:ind w:left="7966" w:hanging="360"/>
      </w:pPr>
      <w:rPr>
        <w:rFonts w:hint="default"/>
      </w:rPr>
    </w:lvl>
    <w:lvl w:ilvl="8" w:tplc="448E7186">
      <w:start w:val="1"/>
      <w:numFmt w:val="bullet"/>
      <w:lvlText w:val="•"/>
      <w:lvlJc w:val="left"/>
      <w:pPr>
        <w:ind w:left="8977" w:hanging="360"/>
      </w:pPr>
      <w:rPr>
        <w:rFonts w:hint="default"/>
      </w:rPr>
    </w:lvl>
  </w:abstractNum>
  <w:abstractNum w:abstractNumId="1" w15:restartNumberingAfterBreak="0">
    <w:nsid w:val="3A296D9D"/>
    <w:multiLevelType w:val="hybridMultilevel"/>
    <w:tmpl w:val="1E2CEB1C"/>
    <w:lvl w:ilvl="0" w:tplc="59CEC8A6">
      <w:start w:val="3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E06123"/>
    <w:multiLevelType w:val="hybridMultilevel"/>
    <w:tmpl w:val="8E06E20E"/>
    <w:lvl w:ilvl="0" w:tplc="CA9C4C00">
      <w:start w:val="1"/>
      <w:numFmt w:val="decimal"/>
      <w:lvlText w:val="%1."/>
      <w:lvlJc w:val="left"/>
      <w:pPr>
        <w:ind w:left="820" w:hanging="361"/>
      </w:pPr>
      <w:rPr>
        <w:rFonts w:ascii="Times New Roman" w:eastAsia="Times New Roman" w:hAnsi="Times New Roman" w:hint="default"/>
        <w:sz w:val="24"/>
        <w:szCs w:val="24"/>
      </w:rPr>
    </w:lvl>
    <w:lvl w:ilvl="1" w:tplc="11B83B44">
      <w:start w:val="1"/>
      <w:numFmt w:val="bullet"/>
      <w:lvlText w:val="•"/>
      <w:lvlJc w:val="left"/>
      <w:pPr>
        <w:ind w:left="1728" w:hanging="361"/>
      </w:pPr>
      <w:rPr>
        <w:rFonts w:hint="default"/>
      </w:rPr>
    </w:lvl>
    <w:lvl w:ilvl="2" w:tplc="0790679A">
      <w:start w:val="1"/>
      <w:numFmt w:val="bullet"/>
      <w:lvlText w:val="•"/>
      <w:lvlJc w:val="left"/>
      <w:pPr>
        <w:ind w:left="2636" w:hanging="361"/>
      </w:pPr>
      <w:rPr>
        <w:rFonts w:hint="default"/>
      </w:rPr>
    </w:lvl>
    <w:lvl w:ilvl="3" w:tplc="D8AE09BE">
      <w:start w:val="1"/>
      <w:numFmt w:val="bullet"/>
      <w:lvlText w:val="•"/>
      <w:lvlJc w:val="left"/>
      <w:pPr>
        <w:ind w:left="3544" w:hanging="361"/>
      </w:pPr>
      <w:rPr>
        <w:rFonts w:hint="default"/>
      </w:rPr>
    </w:lvl>
    <w:lvl w:ilvl="4" w:tplc="21AE8A42">
      <w:start w:val="1"/>
      <w:numFmt w:val="bullet"/>
      <w:lvlText w:val="•"/>
      <w:lvlJc w:val="left"/>
      <w:pPr>
        <w:ind w:left="4452" w:hanging="361"/>
      </w:pPr>
      <w:rPr>
        <w:rFonts w:hint="default"/>
      </w:rPr>
    </w:lvl>
    <w:lvl w:ilvl="5" w:tplc="A03CC73C">
      <w:start w:val="1"/>
      <w:numFmt w:val="bullet"/>
      <w:lvlText w:val="•"/>
      <w:lvlJc w:val="left"/>
      <w:pPr>
        <w:ind w:left="5360" w:hanging="361"/>
      </w:pPr>
      <w:rPr>
        <w:rFonts w:hint="default"/>
      </w:rPr>
    </w:lvl>
    <w:lvl w:ilvl="6" w:tplc="CC402CC6">
      <w:start w:val="1"/>
      <w:numFmt w:val="bullet"/>
      <w:lvlText w:val="•"/>
      <w:lvlJc w:val="left"/>
      <w:pPr>
        <w:ind w:left="6268" w:hanging="361"/>
      </w:pPr>
      <w:rPr>
        <w:rFonts w:hint="default"/>
      </w:rPr>
    </w:lvl>
    <w:lvl w:ilvl="7" w:tplc="2C02D698">
      <w:start w:val="1"/>
      <w:numFmt w:val="bullet"/>
      <w:lvlText w:val="•"/>
      <w:lvlJc w:val="left"/>
      <w:pPr>
        <w:ind w:left="7176" w:hanging="361"/>
      </w:pPr>
      <w:rPr>
        <w:rFonts w:hint="default"/>
      </w:rPr>
    </w:lvl>
    <w:lvl w:ilvl="8" w:tplc="199E47EA">
      <w:start w:val="1"/>
      <w:numFmt w:val="bullet"/>
      <w:lvlText w:val="•"/>
      <w:lvlJc w:val="left"/>
      <w:pPr>
        <w:ind w:left="8084" w:hanging="361"/>
      </w:pPr>
      <w:rPr>
        <w:rFonts w:hint="default"/>
      </w:rPr>
    </w:lvl>
  </w:abstractNum>
  <w:abstractNum w:abstractNumId="3" w15:restartNumberingAfterBreak="0">
    <w:nsid w:val="4B8A370F"/>
    <w:multiLevelType w:val="hybridMultilevel"/>
    <w:tmpl w:val="005E68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800B2F"/>
    <w:multiLevelType w:val="hybridMultilevel"/>
    <w:tmpl w:val="F87E8D2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EA16B1"/>
    <w:multiLevelType w:val="multilevel"/>
    <w:tmpl w:val="8C82F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8D70936"/>
    <w:multiLevelType w:val="hybridMultilevel"/>
    <w:tmpl w:val="250A4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8E49D5"/>
    <w:multiLevelType w:val="hybridMultilevel"/>
    <w:tmpl w:val="AE5232B8"/>
    <w:lvl w:ilvl="0" w:tplc="3DCAD5E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 w:numId="5">
    <w:abstractNumId w:val="6"/>
  </w:num>
  <w:num w:numId="6">
    <w:abstractNumId w:val="7"/>
  </w:num>
  <w:num w:numId="7">
    <w:abstractNumId w:val="3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MDE0MrG0MDU2M7dQ0lEKTi0uzszPAymwqAUAC5cUHSwAAAA="/>
  </w:docVars>
  <w:rsids>
    <w:rsidRoot w:val="00236F4E"/>
    <w:rsid w:val="0001425D"/>
    <w:rsid w:val="00050688"/>
    <w:rsid w:val="00051D89"/>
    <w:rsid w:val="0009071A"/>
    <w:rsid w:val="000B0414"/>
    <w:rsid w:val="000B0BAE"/>
    <w:rsid w:val="000F4EB2"/>
    <w:rsid w:val="00104F40"/>
    <w:rsid w:val="00121729"/>
    <w:rsid w:val="0017523F"/>
    <w:rsid w:val="001D2D1B"/>
    <w:rsid w:val="00201161"/>
    <w:rsid w:val="002014BF"/>
    <w:rsid w:val="00236F4E"/>
    <w:rsid w:val="002A09FF"/>
    <w:rsid w:val="002B5B95"/>
    <w:rsid w:val="002D3A43"/>
    <w:rsid w:val="003167D0"/>
    <w:rsid w:val="003B7249"/>
    <w:rsid w:val="003C7BEA"/>
    <w:rsid w:val="003D0A58"/>
    <w:rsid w:val="0040475C"/>
    <w:rsid w:val="00447609"/>
    <w:rsid w:val="004506EC"/>
    <w:rsid w:val="0047062F"/>
    <w:rsid w:val="0048428E"/>
    <w:rsid w:val="0049591E"/>
    <w:rsid w:val="004A0A4B"/>
    <w:rsid w:val="00526D52"/>
    <w:rsid w:val="00534005"/>
    <w:rsid w:val="00570926"/>
    <w:rsid w:val="0057422C"/>
    <w:rsid w:val="005E784A"/>
    <w:rsid w:val="005F3832"/>
    <w:rsid w:val="00616D2B"/>
    <w:rsid w:val="00677BB0"/>
    <w:rsid w:val="006C4188"/>
    <w:rsid w:val="006E2258"/>
    <w:rsid w:val="006F6736"/>
    <w:rsid w:val="00701F50"/>
    <w:rsid w:val="00760DDE"/>
    <w:rsid w:val="007859A8"/>
    <w:rsid w:val="00796CAB"/>
    <w:rsid w:val="00840842"/>
    <w:rsid w:val="00897FBB"/>
    <w:rsid w:val="008A3312"/>
    <w:rsid w:val="008B1B3B"/>
    <w:rsid w:val="008E2BB7"/>
    <w:rsid w:val="009A6772"/>
    <w:rsid w:val="009E5D1A"/>
    <w:rsid w:val="00A23ACA"/>
    <w:rsid w:val="00A252F5"/>
    <w:rsid w:val="00A33ED6"/>
    <w:rsid w:val="00A61D6B"/>
    <w:rsid w:val="00A724A0"/>
    <w:rsid w:val="00A8441F"/>
    <w:rsid w:val="00A94CB1"/>
    <w:rsid w:val="00AA0AB3"/>
    <w:rsid w:val="00AA0C0C"/>
    <w:rsid w:val="00AB0DDF"/>
    <w:rsid w:val="00AC531E"/>
    <w:rsid w:val="00AC6158"/>
    <w:rsid w:val="00AD1F68"/>
    <w:rsid w:val="00AF3B5B"/>
    <w:rsid w:val="00B27001"/>
    <w:rsid w:val="00B31F78"/>
    <w:rsid w:val="00B62C77"/>
    <w:rsid w:val="00B934C5"/>
    <w:rsid w:val="00BE1F11"/>
    <w:rsid w:val="00BF21A5"/>
    <w:rsid w:val="00C2456C"/>
    <w:rsid w:val="00C76C23"/>
    <w:rsid w:val="00CB096A"/>
    <w:rsid w:val="00CB59F5"/>
    <w:rsid w:val="00CC7BB9"/>
    <w:rsid w:val="00D05957"/>
    <w:rsid w:val="00D61012"/>
    <w:rsid w:val="00D706D7"/>
    <w:rsid w:val="00D741F7"/>
    <w:rsid w:val="00DA1457"/>
    <w:rsid w:val="00DA6350"/>
    <w:rsid w:val="00E16188"/>
    <w:rsid w:val="00E17F8F"/>
    <w:rsid w:val="00EA0E72"/>
    <w:rsid w:val="00EA55B2"/>
    <w:rsid w:val="00EA5F22"/>
    <w:rsid w:val="00ED3777"/>
    <w:rsid w:val="00F13CC9"/>
    <w:rsid w:val="00F16524"/>
    <w:rsid w:val="00F21B21"/>
    <w:rsid w:val="00F37E14"/>
    <w:rsid w:val="00F410BD"/>
    <w:rsid w:val="00F41D9C"/>
    <w:rsid w:val="00F44F01"/>
    <w:rsid w:val="00F64238"/>
    <w:rsid w:val="00F6729C"/>
    <w:rsid w:val="00F770BE"/>
    <w:rsid w:val="00F803AA"/>
    <w:rsid w:val="00F81374"/>
    <w:rsid w:val="00F8360B"/>
    <w:rsid w:val="00F851BF"/>
    <w:rsid w:val="00F87DFB"/>
    <w:rsid w:val="00FC1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9EA4B5"/>
  <w15:docId w15:val="{B2528AAC-0B4B-4865-86D5-1C7984BB4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F4E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706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6F4E"/>
    <w:pPr>
      <w:ind w:left="720"/>
      <w:contextualSpacing/>
    </w:pPr>
  </w:style>
  <w:style w:type="table" w:styleId="TableGrid">
    <w:name w:val="Table Grid"/>
    <w:basedOn w:val="TableNormal"/>
    <w:uiPriority w:val="59"/>
    <w:rsid w:val="0023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60D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0D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0D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0D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0DD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0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DD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7062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B934C5"/>
    <w:pPr>
      <w:widowControl w:val="0"/>
      <w:spacing w:before="137" w:after="0" w:line="240" w:lineRule="auto"/>
      <w:ind w:left="82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934C5"/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34C5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34C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96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CAB"/>
  </w:style>
  <w:style w:type="paragraph" w:styleId="Footer">
    <w:name w:val="footer"/>
    <w:basedOn w:val="Normal"/>
    <w:link w:val="FooterChar"/>
    <w:uiPriority w:val="99"/>
    <w:unhideWhenUsed/>
    <w:rsid w:val="00796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C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29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webex.com/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D74E95-0722-49B7-A729-2966455DB6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Crystal D.</dc:creator>
  <cp:keywords/>
  <dc:description/>
  <cp:lastModifiedBy>Crystal</cp:lastModifiedBy>
  <cp:revision>2</cp:revision>
  <cp:lastPrinted>2022-02-18T16:07:00Z</cp:lastPrinted>
  <dcterms:created xsi:type="dcterms:W3CDTF">2022-07-19T15:08:00Z</dcterms:created>
  <dcterms:modified xsi:type="dcterms:W3CDTF">2022-07-19T15:08:00Z</dcterms:modified>
</cp:coreProperties>
</file>